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0A3804" w14:textId="6214092C" w:rsidR="00B5451D" w:rsidRDefault="00200C85">
      <w:r>
        <w:t>Please find below the steps to execute the program successfully:</w:t>
      </w:r>
    </w:p>
    <w:p w14:paraId="35B0CBF4" w14:textId="10266CC7" w:rsidR="00200C85" w:rsidRDefault="00200C85" w:rsidP="00200C85">
      <w:pPr>
        <w:pStyle w:val="ListParagraph"/>
        <w:numPr>
          <w:ilvl w:val="0"/>
          <w:numId w:val="1"/>
        </w:numPr>
      </w:pPr>
      <w:r>
        <w:t xml:space="preserve">Clone or Download the </w:t>
      </w:r>
      <w:proofErr w:type="spellStart"/>
      <w:r>
        <w:t>tensorflow</w:t>
      </w:r>
      <w:proofErr w:type="spellEnd"/>
      <w:r>
        <w:t xml:space="preserve"> repository: </w:t>
      </w:r>
      <w:hyperlink r:id="rId5" w:history="1">
        <w:r w:rsidRPr="00640328">
          <w:rPr>
            <w:rStyle w:val="Hyperlink"/>
          </w:rPr>
          <w:t>https://github.com/tensorflow/models</w:t>
        </w:r>
      </w:hyperlink>
    </w:p>
    <w:p w14:paraId="7BE2A244" w14:textId="233D2552" w:rsidR="00200C85" w:rsidRDefault="00200C85" w:rsidP="00200C85">
      <w:pPr>
        <w:pStyle w:val="ListParagraph"/>
        <w:numPr>
          <w:ilvl w:val="0"/>
          <w:numId w:val="1"/>
        </w:numPr>
      </w:pPr>
      <w:r>
        <w:t>Extract the downloaded repository</w:t>
      </w:r>
    </w:p>
    <w:p w14:paraId="7BCD87E3" w14:textId="6595C329" w:rsidR="00200C85" w:rsidRDefault="00200C85" w:rsidP="00200C85">
      <w:pPr>
        <w:pStyle w:val="ListParagraph"/>
        <w:numPr>
          <w:ilvl w:val="0"/>
          <w:numId w:val="1"/>
        </w:numPr>
      </w:pPr>
      <w:r>
        <w:t xml:space="preserve">Follow the steps in this link to install all the required components to get the object detection module working: </w:t>
      </w:r>
      <w:hyperlink r:id="rId6" w:history="1">
        <w:r w:rsidRPr="00640328">
          <w:rPr>
            <w:rStyle w:val="Hyperlink"/>
          </w:rPr>
          <w:t>https://github.com/tensorflow/models/blob/master/research/object_detection/g3doc/installation.md</w:t>
        </w:r>
      </w:hyperlink>
    </w:p>
    <w:p w14:paraId="4C75E41A" w14:textId="664D6064" w:rsidR="00200C85" w:rsidRDefault="00200C85" w:rsidP="00200C85">
      <w:pPr>
        <w:pStyle w:val="ListParagraph"/>
        <w:numPr>
          <w:ilvl w:val="0"/>
          <w:numId w:val="1"/>
        </w:numPr>
      </w:pPr>
      <w:r>
        <w:t>After successfully installing all required components based on the instructions navigate to /models/research/</w:t>
      </w:r>
      <w:proofErr w:type="spellStart"/>
      <w:r>
        <w:t>object_detection</w:t>
      </w:r>
      <w:proofErr w:type="spellEnd"/>
      <w:r>
        <w:t xml:space="preserve">/ and paste the two python files called </w:t>
      </w:r>
    </w:p>
    <w:p w14:paraId="379AF98F" w14:textId="1C4D4CD6" w:rsidR="00200C85" w:rsidRDefault="00F26CBC" w:rsidP="00200C85">
      <w:pPr>
        <w:pStyle w:val="ListParagraph"/>
        <w:numPr>
          <w:ilvl w:val="0"/>
          <w:numId w:val="2"/>
        </w:numPr>
      </w:pPr>
      <w:r>
        <w:t>v</w:t>
      </w:r>
      <w:r w:rsidR="00200C85">
        <w:t>ehicle_detector.py</w:t>
      </w:r>
    </w:p>
    <w:p w14:paraId="24F0B5CC" w14:textId="27E932F4" w:rsidR="00200C85" w:rsidRDefault="00F26CBC" w:rsidP="00200C85">
      <w:pPr>
        <w:pStyle w:val="ListParagraph"/>
        <w:numPr>
          <w:ilvl w:val="0"/>
          <w:numId w:val="2"/>
        </w:numPr>
      </w:pPr>
      <w:r>
        <w:t>g</w:t>
      </w:r>
      <w:r w:rsidR="00200C85">
        <w:t>rabscreen.py</w:t>
      </w:r>
    </w:p>
    <w:p w14:paraId="7D6C2A67" w14:textId="55AC3D21" w:rsidR="00200C85" w:rsidRDefault="00200C85" w:rsidP="00200C85">
      <w:pPr>
        <w:pStyle w:val="ListParagraph"/>
        <w:numPr>
          <w:ilvl w:val="0"/>
          <w:numId w:val="3"/>
        </w:numPr>
      </w:pPr>
      <w:r>
        <w:t>Install the following python packages</w:t>
      </w:r>
    </w:p>
    <w:p w14:paraId="4BB1F833" w14:textId="1C93E43F" w:rsidR="00200C85" w:rsidRDefault="00D34A36" w:rsidP="00200C85">
      <w:pPr>
        <w:pStyle w:val="ListParagraph"/>
        <w:numPr>
          <w:ilvl w:val="0"/>
          <w:numId w:val="4"/>
        </w:numPr>
      </w:pPr>
      <w:proofErr w:type="spellStart"/>
      <w:r>
        <w:t>t</w:t>
      </w:r>
      <w:r w:rsidR="00200C85">
        <w:t>ensorflow</w:t>
      </w:r>
      <w:proofErr w:type="spellEnd"/>
      <w:r>
        <w:t xml:space="preserve"> or </w:t>
      </w:r>
      <w:proofErr w:type="spellStart"/>
      <w:r>
        <w:t>tensorflow-gpu</w:t>
      </w:r>
      <w:proofErr w:type="spellEnd"/>
    </w:p>
    <w:p w14:paraId="3EF5509C" w14:textId="1206119B" w:rsidR="00200C85" w:rsidRDefault="00D34A36" w:rsidP="00200C85">
      <w:pPr>
        <w:pStyle w:val="ListParagraph"/>
        <w:numPr>
          <w:ilvl w:val="0"/>
          <w:numId w:val="4"/>
        </w:numPr>
      </w:pPr>
      <w:proofErr w:type="spellStart"/>
      <w:r>
        <w:t>j</w:t>
      </w:r>
      <w:r w:rsidR="00200C85">
        <w:t>upyter</w:t>
      </w:r>
      <w:proofErr w:type="spellEnd"/>
    </w:p>
    <w:p w14:paraId="44A153C3" w14:textId="31DFAB80" w:rsidR="00200C85" w:rsidRDefault="00D34A36" w:rsidP="00200C85">
      <w:pPr>
        <w:pStyle w:val="ListParagraph"/>
        <w:numPr>
          <w:ilvl w:val="0"/>
          <w:numId w:val="4"/>
        </w:numPr>
      </w:pPr>
      <w:r>
        <w:t>m</w:t>
      </w:r>
      <w:r w:rsidR="00200C85">
        <w:t>atplotlib</w:t>
      </w:r>
    </w:p>
    <w:p w14:paraId="235AEEB8" w14:textId="7493918E" w:rsidR="00200C85" w:rsidRDefault="00D34A36" w:rsidP="00200C85">
      <w:pPr>
        <w:pStyle w:val="ListParagraph"/>
        <w:numPr>
          <w:ilvl w:val="0"/>
          <w:numId w:val="4"/>
        </w:numPr>
      </w:pPr>
      <w:r>
        <w:t>pillow</w:t>
      </w:r>
    </w:p>
    <w:p w14:paraId="2B7D1B3A" w14:textId="46368691" w:rsidR="00D34A36" w:rsidRDefault="00D34A36" w:rsidP="00200C85">
      <w:pPr>
        <w:pStyle w:val="ListParagraph"/>
        <w:numPr>
          <w:ilvl w:val="0"/>
          <w:numId w:val="4"/>
        </w:numPr>
      </w:pPr>
      <w:proofErr w:type="spellStart"/>
      <w:r>
        <w:t>lxml</w:t>
      </w:r>
      <w:proofErr w:type="spellEnd"/>
    </w:p>
    <w:p w14:paraId="200B1A53" w14:textId="611B18B3" w:rsidR="00D34A36" w:rsidRDefault="00842878" w:rsidP="00200C85">
      <w:pPr>
        <w:pStyle w:val="ListParagraph"/>
        <w:numPr>
          <w:ilvl w:val="0"/>
          <w:numId w:val="4"/>
        </w:numPr>
      </w:pPr>
      <w:proofErr w:type="spellStart"/>
      <w:r>
        <w:t>opencv</w:t>
      </w:r>
      <w:proofErr w:type="spellEnd"/>
      <w:r>
        <w:t>-python (imported as cv2)</w:t>
      </w:r>
    </w:p>
    <w:p w14:paraId="678F7067" w14:textId="0126AD7F" w:rsidR="00D60B58" w:rsidRDefault="00D60B58" w:rsidP="00200C85">
      <w:pPr>
        <w:pStyle w:val="ListParagraph"/>
        <w:numPr>
          <w:ilvl w:val="0"/>
          <w:numId w:val="4"/>
        </w:numPr>
      </w:pPr>
      <w:proofErr w:type="spellStart"/>
      <w:r>
        <w:t>numpy</w:t>
      </w:r>
      <w:proofErr w:type="spellEnd"/>
    </w:p>
    <w:p w14:paraId="43DA9C2E" w14:textId="6307160C" w:rsidR="00D60B58" w:rsidRDefault="00D60B58" w:rsidP="00D60B58">
      <w:pPr>
        <w:pStyle w:val="ListParagraph"/>
        <w:numPr>
          <w:ilvl w:val="0"/>
          <w:numId w:val="3"/>
        </w:numPr>
      </w:pPr>
      <w:r>
        <w:t>Open the game (GTA 5) -&gt; Settings -&gt; Display -&gt; Change to windowed screen and set screen resolution as 800x600</w:t>
      </w:r>
      <w:r w:rsidR="00A27098">
        <w:t xml:space="preserve"> (CPU) maybe higher if executed on GPU</w:t>
      </w:r>
    </w:p>
    <w:p w14:paraId="21E5C46B" w14:textId="3868817E" w:rsidR="004D0B58" w:rsidRDefault="004D0B58" w:rsidP="00D60B58">
      <w:pPr>
        <w:pStyle w:val="ListParagraph"/>
        <w:numPr>
          <w:ilvl w:val="0"/>
          <w:numId w:val="3"/>
        </w:numPr>
      </w:pPr>
      <w:r>
        <w:t>Move the game window to the top left corner of the screen</w:t>
      </w:r>
    </w:p>
    <w:p w14:paraId="1C3C8BBA" w14:textId="38A04433" w:rsidR="00F26CBC" w:rsidRDefault="00F26CBC" w:rsidP="00D60B58">
      <w:pPr>
        <w:pStyle w:val="ListParagraph"/>
        <w:numPr>
          <w:ilvl w:val="0"/>
          <w:numId w:val="3"/>
        </w:numPr>
      </w:pPr>
      <w:r>
        <w:t>Open vehicle_detector.py and run the code</w:t>
      </w:r>
    </w:p>
    <w:p w14:paraId="776522B4" w14:textId="3FE342C3" w:rsidR="00F26CBC" w:rsidRDefault="00F26CBC" w:rsidP="00D60B58">
      <w:pPr>
        <w:pStyle w:val="ListParagraph"/>
        <w:numPr>
          <w:ilvl w:val="0"/>
          <w:numId w:val="3"/>
        </w:numPr>
      </w:pPr>
      <w:r>
        <w:t xml:space="preserve">Wait for the </w:t>
      </w:r>
      <w:proofErr w:type="spellStart"/>
      <w:r>
        <w:t>Opencv</w:t>
      </w:r>
      <w:proofErr w:type="spellEnd"/>
      <w:r>
        <w:t xml:space="preserve"> window to open (might take a while depending on system processing power)</w:t>
      </w:r>
    </w:p>
    <w:p w14:paraId="2153A033" w14:textId="6CCE63D2" w:rsidR="00665608" w:rsidRDefault="000F1493" w:rsidP="00665608">
      <w:pPr>
        <w:pStyle w:val="ListParagraph"/>
        <w:numPr>
          <w:ilvl w:val="0"/>
          <w:numId w:val="6"/>
        </w:numPr>
      </w:pPr>
      <w:r>
        <w:t>Project is now ready to be tested</w:t>
      </w:r>
    </w:p>
    <w:p w14:paraId="0BE40617" w14:textId="77777777" w:rsidR="00C75E96" w:rsidRDefault="00C75E96" w:rsidP="00C75E96">
      <w:pPr>
        <w:pStyle w:val="ListParagraph"/>
        <w:numPr>
          <w:ilvl w:val="0"/>
          <w:numId w:val="6"/>
        </w:numPr>
      </w:pPr>
      <w:r>
        <w:t>Please find below the steps to execute the program successfully:</w:t>
      </w:r>
      <w:r>
        <w:br/>
      </w:r>
      <w:r>
        <w:br/>
        <w:t>1. Open Python IDLE and run the “gta_vehicle_without_lanes.py</w:t>
      </w:r>
      <w:proofErr w:type="gramStart"/>
      <w:r>
        <w:t>” .</w:t>
      </w:r>
      <w:proofErr w:type="gramEnd"/>
      <w:r>
        <w:br/>
      </w:r>
      <w:r>
        <w:br/>
        <w:t xml:space="preserve">2. Open the game (GTA </w:t>
      </w:r>
      <w:proofErr w:type="spellStart"/>
      <w:r>
        <w:t>SanAndreas</w:t>
      </w:r>
      <w:proofErr w:type="spellEnd"/>
      <w:r>
        <w:t>) in window mode and keep it open on the left –top corner.</w:t>
      </w:r>
      <w:r>
        <w:br/>
        <w:t xml:space="preserve">    Play the game for couple of minutes to generate the training data.</w:t>
      </w:r>
      <w:r>
        <w:br/>
      </w:r>
      <w:r>
        <w:br/>
        <w:t>3. The training data will be saved on the object-detection folder as “training_data_XX_.</w:t>
      </w:r>
      <w:proofErr w:type="spellStart"/>
      <w:r>
        <w:t>npy</w:t>
      </w:r>
      <w:proofErr w:type="spellEnd"/>
      <w:r>
        <w:t>”</w:t>
      </w:r>
      <w:r>
        <w:br/>
      </w:r>
      <w:r>
        <w:br/>
        <w:t>4.After generating the training dataset for balancing data run the “balance_data_copy.py”.</w:t>
      </w:r>
      <w:r>
        <w:br/>
        <w:t xml:space="preserve">   It will show the results how many left, forward and right moves done.</w:t>
      </w:r>
      <w:r>
        <w:br/>
      </w:r>
      <w:r>
        <w:br/>
        <w:t xml:space="preserve"> 5. Install </w:t>
      </w:r>
      <w:proofErr w:type="spellStart"/>
      <w:r>
        <w:t>Alexnet</w:t>
      </w:r>
      <w:proofErr w:type="spellEnd"/>
      <w:r>
        <w:t xml:space="preserve"> with </w:t>
      </w:r>
      <w:proofErr w:type="spellStart"/>
      <w:r>
        <w:t>tflearn</w:t>
      </w:r>
      <w:proofErr w:type="spellEnd"/>
      <w:r>
        <w:t xml:space="preserve"> in windows.</w:t>
      </w:r>
      <w:r>
        <w:br/>
        <w:t xml:space="preserve">      Keep the “Alexnet.py” in the object-detection folder.</w:t>
      </w:r>
      <w:r>
        <w:br/>
      </w:r>
      <w:r>
        <w:br/>
        <w:t xml:space="preserve">6. Run the “train_model.py” with the </w:t>
      </w:r>
      <w:proofErr w:type="spellStart"/>
      <w:r>
        <w:t>numpy</w:t>
      </w:r>
      <w:proofErr w:type="spellEnd"/>
      <w:r>
        <w:t xml:space="preserve"> file which has generated earlier in the same directory.</w:t>
      </w:r>
      <w:r>
        <w:br/>
      </w:r>
      <w:r>
        <w:lastRenderedPageBreak/>
        <w:t xml:space="preserve">     The file will generate the metrics for trained values.</w:t>
      </w:r>
      <w:r>
        <w:br/>
      </w:r>
      <w:r>
        <w:br/>
        <w:t>7. Open the game again like step 2 and run the file “after_balancing_keys.py”. It will show the prediction</w:t>
      </w:r>
      <w:r>
        <w:br/>
        <w:t xml:space="preserve">     values </w:t>
      </w:r>
      <w:proofErr w:type="gramStart"/>
      <w:r>
        <w:t>as long as</w:t>
      </w:r>
      <w:proofErr w:type="gramEnd"/>
      <w:r>
        <w:t xml:space="preserve"> the game will play by itself. Keep the running file minimized and observe the game </w:t>
      </w:r>
      <w:r>
        <w:br/>
        <w:t xml:space="preserve">     performance.</w:t>
      </w:r>
      <w:r>
        <w:br/>
        <w:t xml:space="preserve">     </w:t>
      </w:r>
      <w:bookmarkStart w:id="0" w:name="_GoBack"/>
      <w:bookmarkEnd w:id="0"/>
      <w:r>
        <w:br/>
        <w:t>Note: In the Game first take a scooter and set it to first person view. The game should play in the daylight as it doesn’t produce accurate results if played at night. Set the screen resolution into 800*640.</w:t>
      </w:r>
      <w:r>
        <w:br/>
      </w:r>
      <w:r>
        <w:br/>
      </w:r>
      <w:r>
        <w:br/>
      </w:r>
      <w:r>
        <w:br/>
      </w:r>
    </w:p>
    <w:p w14:paraId="44D86A06" w14:textId="77777777" w:rsidR="00C75E96" w:rsidRDefault="00C75E96" w:rsidP="00C75E96"/>
    <w:sectPr w:rsidR="00C75E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84190"/>
    <w:multiLevelType w:val="hybridMultilevel"/>
    <w:tmpl w:val="E6422064"/>
    <w:lvl w:ilvl="0" w:tplc="18642B1C">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7F0243"/>
    <w:multiLevelType w:val="hybridMultilevel"/>
    <w:tmpl w:val="2B7A39AE"/>
    <w:lvl w:ilvl="0" w:tplc="18642B1C">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656FBA"/>
    <w:multiLevelType w:val="hybridMultilevel"/>
    <w:tmpl w:val="664E4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6D6790"/>
    <w:multiLevelType w:val="hybridMultilevel"/>
    <w:tmpl w:val="50B6CCF8"/>
    <w:lvl w:ilvl="0" w:tplc="18642B1C">
      <w:start w:val="3"/>
      <w:numFmt w:val="bullet"/>
      <w:lvlText w:val="-"/>
      <w:lvlJc w:val="left"/>
      <w:pPr>
        <w:ind w:left="1490" w:hanging="360"/>
      </w:pPr>
      <w:rPr>
        <w:rFonts w:ascii="Times New Roman" w:eastAsia="Times New Roman" w:hAnsi="Times New Roman" w:cs="Times New Roman"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4" w15:restartNumberingAfterBreak="0">
    <w:nsid w:val="3939784E"/>
    <w:multiLevelType w:val="hybridMultilevel"/>
    <w:tmpl w:val="B1105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8C748A"/>
    <w:multiLevelType w:val="hybridMultilevel"/>
    <w:tmpl w:val="4EDCD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4711D8"/>
    <w:multiLevelType w:val="hybridMultilevel"/>
    <w:tmpl w:val="1D3CD652"/>
    <w:lvl w:ilvl="0" w:tplc="18642B1C">
      <w:start w:val="3"/>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6"/>
  </w:num>
  <w:num w:numId="3">
    <w:abstractNumId w:val="2"/>
  </w:num>
  <w:num w:numId="4">
    <w:abstractNumId w:val="0"/>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zMDczsjSyMDcyNDZW0lEKTi0uzszPAykwqQUAo+++siwAAAA="/>
  </w:docVars>
  <w:rsids>
    <w:rsidRoot w:val="00210034"/>
    <w:rsid w:val="000F1493"/>
    <w:rsid w:val="00200C85"/>
    <w:rsid w:val="00210034"/>
    <w:rsid w:val="002A4EAC"/>
    <w:rsid w:val="004D0B58"/>
    <w:rsid w:val="00665608"/>
    <w:rsid w:val="00842878"/>
    <w:rsid w:val="00A27098"/>
    <w:rsid w:val="00B5451D"/>
    <w:rsid w:val="00C75E96"/>
    <w:rsid w:val="00D34A36"/>
    <w:rsid w:val="00D60B58"/>
    <w:rsid w:val="00F26CBC"/>
    <w:rsid w:val="00F30FFA"/>
    <w:rsid w:val="00F771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5D0BF"/>
  <w15:chartTrackingRefBased/>
  <w15:docId w15:val="{BCE4716B-B42D-4A3A-B4AD-D3A653D57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0C85"/>
    <w:pPr>
      <w:ind w:left="720"/>
      <w:contextualSpacing/>
    </w:pPr>
  </w:style>
  <w:style w:type="character" w:styleId="Hyperlink">
    <w:name w:val="Hyperlink"/>
    <w:basedOn w:val="DefaultParagraphFont"/>
    <w:uiPriority w:val="99"/>
    <w:unhideWhenUsed/>
    <w:rsid w:val="00200C85"/>
    <w:rPr>
      <w:color w:val="0563C1" w:themeColor="hyperlink"/>
      <w:u w:val="single"/>
    </w:rPr>
  </w:style>
  <w:style w:type="character" w:styleId="UnresolvedMention">
    <w:name w:val="Unresolved Mention"/>
    <w:basedOn w:val="DefaultParagraphFont"/>
    <w:uiPriority w:val="99"/>
    <w:semiHidden/>
    <w:unhideWhenUsed/>
    <w:rsid w:val="00200C8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tensorflow/models/blob/master/research/object_detection/g3doc/installation.md" TargetMode="External"/><Relationship Id="rId5" Type="http://schemas.openxmlformats.org/officeDocument/2006/relationships/hyperlink" Target="https://github.com/tensorflow/model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Pages>
  <Words>379</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Hebbar</dc:creator>
  <cp:keywords/>
  <dc:description/>
  <cp:lastModifiedBy>Kushal Hebbar</cp:lastModifiedBy>
  <cp:revision>30</cp:revision>
  <dcterms:created xsi:type="dcterms:W3CDTF">2018-03-15T17:13:00Z</dcterms:created>
  <dcterms:modified xsi:type="dcterms:W3CDTF">2018-07-20T13:59:00Z</dcterms:modified>
</cp:coreProperties>
</file>